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6A8B1" w14:textId="77777777" w:rsidR="00D422A4" w:rsidRDefault="00D422A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bCs/>
          <w:color w:val="000000"/>
          <w:u w:color="FB0511"/>
        </w:rPr>
      </w:pPr>
    </w:p>
    <w:p w14:paraId="3556A8B2" w14:textId="77777777" w:rsidR="00811048" w:rsidRDefault="00811048" w:rsidP="00811048">
      <w:pPr>
        <w:widowControl w:val="0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132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AUSTRALIAN REGION</w:t>
      </w:r>
    </w:p>
    <w:p w14:paraId="3556A8B3" w14:textId="77777777" w:rsidR="00811048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4"/>
          <w:szCs w:val="24"/>
        </w:rPr>
      </w:pPr>
      <w:r>
        <w:rPr>
          <w:rFonts w:ascii="ArialMT" w:hAnsi="ArialMT" w:cs="ArialMT"/>
          <w:b/>
          <w:bCs/>
          <w:color w:val="000000"/>
          <w:sz w:val="24"/>
          <w:szCs w:val="24"/>
        </w:rPr>
        <w:t>REIMBURSEMENT REQUEST</w:t>
      </w:r>
    </w:p>
    <w:p w14:paraId="3556A8B4" w14:textId="77777777" w:rsidR="00811048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/>
          <w:kern w:val="2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5"/>
        <w:gridCol w:w="3241"/>
        <w:gridCol w:w="2053"/>
        <w:gridCol w:w="1601"/>
      </w:tblGrid>
      <w:tr w:rsidR="00811048" w:rsidRPr="00D422A4" w14:paraId="3556A8B9" w14:textId="77777777" w:rsidTr="00811048">
        <w:trPr>
          <w:jc w:val="center"/>
        </w:trPr>
        <w:tc>
          <w:tcPr>
            <w:tcW w:w="1665" w:type="dxa"/>
            <w:hideMark/>
          </w:tcPr>
          <w:p w14:paraId="3556A8B5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right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Name:</w:t>
            </w:r>
          </w:p>
        </w:tc>
        <w:tc>
          <w:tcPr>
            <w:tcW w:w="3241" w:type="dxa"/>
          </w:tcPr>
          <w:p w14:paraId="3556A8B6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2053" w:type="dxa"/>
            <w:hideMark/>
          </w:tcPr>
          <w:p w14:paraId="3556A8B7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right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Date of Request:</w:t>
            </w:r>
          </w:p>
        </w:tc>
        <w:tc>
          <w:tcPr>
            <w:tcW w:w="1601" w:type="dxa"/>
          </w:tcPr>
          <w:p w14:paraId="3556A8B8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</w:tr>
      <w:tr w:rsidR="00811048" w:rsidRPr="00D422A4" w14:paraId="3556A8BE" w14:textId="77777777" w:rsidTr="00811048">
        <w:trPr>
          <w:jc w:val="center"/>
        </w:trPr>
        <w:tc>
          <w:tcPr>
            <w:tcW w:w="1665" w:type="dxa"/>
            <w:hideMark/>
          </w:tcPr>
          <w:p w14:paraId="3556A8BA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right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Event/Purpose:</w:t>
            </w:r>
          </w:p>
        </w:tc>
        <w:tc>
          <w:tcPr>
            <w:tcW w:w="3241" w:type="dxa"/>
          </w:tcPr>
          <w:p w14:paraId="3556A8BB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2053" w:type="dxa"/>
            <w:hideMark/>
          </w:tcPr>
          <w:p w14:paraId="3556A8BC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right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Date of Event:</w:t>
            </w:r>
          </w:p>
        </w:tc>
        <w:tc>
          <w:tcPr>
            <w:tcW w:w="1601" w:type="dxa"/>
          </w:tcPr>
          <w:p w14:paraId="3556A8BD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</w:tr>
      <w:tr w:rsidR="00811048" w:rsidRPr="00D422A4" w14:paraId="3556A8C3" w14:textId="77777777" w:rsidTr="00811048">
        <w:trPr>
          <w:jc w:val="center"/>
        </w:trPr>
        <w:tc>
          <w:tcPr>
            <w:tcW w:w="1665" w:type="dxa"/>
            <w:hideMark/>
          </w:tcPr>
          <w:p w14:paraId="3556A8BF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right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Location:</w:t>
            </w:r>
          </w:p>
        </w:tc>
        <w:tc>
          <w:tcPr>
            <w:tcW w:w="3241" w:type="dxa"/>
          </w:tcPr>
          <w:p w14:paraId="3556A8C0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2053" w:type="dxa"/>
          </w:tcPr>
          <w:p w14:paraId="3556A8C1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1601" w:type="dxa"/>
          </w:tcPr>
          <w:p w14:paraId="3556A8C2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</w:tr>
    </w:tbl>
    <w:p w14:paraId="3556A8C4" w14:textId="77777777"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color w:val="000000"/>
          <w:sz w:val="20"/>
          <w:szCs w:val="20"/>
        </w:rPr>
      </w:pPr>
    </w:p>
    <w:p w14:paraId="3556A8C5" w14:textId="77777777"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0"/>
          <w:szCs w:val="20"/>
        </w:rPr>
      </w:pPr>
      <w:r w:rsidRPr="00D422A4">
        <w:rPr>
          <w:rFonts w:ascii="ArialMT" w:hAnsi="ArialMT" w:cs="ArialMT"/>
          <w:b/>
          <w:bCs/>
          <w:color w:val="000000"/>
          <w:sz w:val="20"/>
          <w:szCs w:val="20"/>
        </w:rPr>
        <w:t>Maximum per diem is $70 per day</w:t>
      </w:r>
    </w:p>
    <w:p w14:paraId="3556A8C6" w14:textId="77777777"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0"/>
          <w:szCs w:val="20"/>
        </w:rPr>
      </w:pPr>
      <w:r w:rsidRPr="00D422A4">
        <w:rPr>
          <w:rFonts w:ascii="ArialMT" w:hAnsi="ArialMT" w:cs="ArialMT"/>
          <w:b/>
          <w:bCs/>
          <w:color w:val="000000"/>
          <w:sz w:val="20"/>
          <w:szCs w:val="20"/>
        </w:rPr>
        <w:t>Maximum per night accommodation allowance is $80 per night</w:t>
      </w:r>
    </w:p>
    <w:p w14:paraId="3556A8C7" w14:textId="77777777"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0"/>
          <w:szCs w:val="20"/>
        </w:rPr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93"/>
        <w:gridCol w:w="1134"/>
        <w:gridCol w:w="1985"/>
        <w:gridCol w:w="850"/>
        <w:gridCol w:w="1701"/>
        <w:gridCol w:w="1276"/>
      </w:tblGrid>
      <w:tr w:rsidR="00811048" w:rsidRPr="00D422A4" w14:paraId="3556A8D1" w14:textId="77777777" w:rsidTr="00811048">
        <w:trPr>
          <w:trHeight w:val="458"/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C8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Days</w:t>
            </w:r>
          </w:p>
          <w:p w14:paraId="3556A8C9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CA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 xml:space="preserve">Main </w:t>
            </w: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Travel</w:t>
            </w:r>
          </w:p>
          <w:p w14:paraId="3556A8CB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b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CC" w14:textId="77777777" w:rsidR="00811048" w:rsidRPr="00122707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122707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Accommodation</w:t>
            </w:r>
          </w:p>
          <w:p w14:paraId="3556A8CD" w14:textId="77777777" w:rsidR="00811048" w:rsidRPr="00122707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122707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Max $80 per night</w:t>
            </w:r>
          </w:p>
        </w:tc>
        <w:tc>
          <w:tcPr>
            <w:tcW w:w="25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CE" w14:textId="77777777" w:rsidR="00811048" w:rsidRPr="00122707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122707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Per Diem</w:t>
            </w:r>
          </w:p>
          <w:p w14:paraId="3556A8CF" w14:textId="77777777" w:rsidR="00811048" w:rsidRPr="00122707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122707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Max $70 per day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556A8D0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Daily Total</w:t>
            </w:r>
          </w:p>
        </w:tc>
      </w:tr>
      <w:tr w:rsidR="00811048" w:rsidRPr="00D422A4" w14:paraId="3556A8D8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D2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D3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D4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D5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Meals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D6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Other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D7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</w:tr>
      <w:tr w:rsidR="00811048" w:rsidRPr="00D422A4" w14:paraId="3556A8DF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556A8D9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Fri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DA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DB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DC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DD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DE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14:paraId="3556A8E6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556A8E0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Satur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E1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E2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E3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E4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E5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14:paraId="3556A8ED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556A8E7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Sun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E8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E9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EA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EB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EC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14:paraId="3556A8F4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556A8EE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Mon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EF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F0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F1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F2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F3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14:paraId="3556A8FB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556A8F5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Tues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F6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F7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F8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F9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FA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14:paraId="3556A902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556A8FC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Wednes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FD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FE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8FF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900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901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14:paraId="3556A909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556A903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Thurs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904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905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906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907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908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14:paraId="3556A910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556A90A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 xml:space="preserve">Totals 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90B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90C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90D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90E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A90F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</w:tbl>
    <w:p w14:paraId="3556A911" w14:textId="77777777"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i/>
          <w:iCs/>
          <w:color w:val="000000"/>
          <w:sz w:val="20"/>
          <w:szCs w:val="20"/>
        </w:rPr>
      </w:pPr>
      <w:r w:rsidRPr="00D422A4">
        <w:rPr>
          <w:rFonts w:ascii="ArialMT" w:hAnsi="ArialMT" w:cs="ArialMT"/>
          <w:i/>
          <w:iCs/>
          <w:color w:val="000000"/>
          <w:sz w:val="20"/>
          <w:szCs w:val="20"/>
        </w:rPr>
        <w:t>Note: Only include charges to be reimbursed. (Attach copies of receipts,</w:t>
      </w:r>
      <w:r>
        <w:rPr>
          <w:rFonts w:ascii="ArialMT" w:hAnsi="ArialMT" w:cs="ArialMT"/>
          <w:i/>
          <w:iCs/>
          <w:color w:val="000000"/>
          <w:sz w:val="20"/>
          <w:szCs w:val="20"/>
        </w:rPr>
        <w:t xml:space="preserve"> </w:t>
      </w:r>
      <w:r w:rsidRPr="00D422A4">
        <w:rPr>
          <w:rFonts w:ascii="ArialMT" w:hAnsi="ArialMT" w:cs="ArialMT"/>
          <w:i/>
          <w:iCs/>
          <w:color w:val="000000"/>
          <w:sz w:val="20"/>
          <w:szCs w:val="20"/>
        </w:rPr>
        <w:t>with the exception of meals).</w:t>
      </w:r>
    </w:p>
    <w:p w14:paraId="3556A912" w14:textId="77777777" w:rsidR="00811048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0"/>
          <w:szCs w:val="20"/>
        </w:rPr>
      </w:pPr>
    </w:p>
    <w:p w14:paraId="3556A913" w14:textId="77777777" w:rsidR="00811048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0"/>
          <w:szCs w:val="20"/>
        </w:rPr>
      </w:pPr>
      <w:r w:rsidRPr="00D422A4">
        <w:rPr>
          <w:rFonts w:ascii="ArialMT" w:hAnsi="ArialMT" w:cs="ArialMT"/>
          <w:b/>
          <w:bCs/>
          <w:color w:val="000000"/>
          <w:sz w:val="20"/>
          <w:szCs w:val="20"/>
        </w:rPr>
        <w:t>I hereby certify the above is true and correct.</w:t>
      </w:r>
    </w:p>
    <w:p w14:paraId="3556A914" w14:textId="77777777"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8"/>
        <w:gridCol w:w="3370"/>
        <w:gridCol w:w="730"/>
        <w:gridCol w:w="1420"/>
      </w:tblGrid>
      <w:tr w:rsidR="00811048" w:rsidRPr="00D422A4" w14:paraId="3556A919" w14:textId="77777777" w:rsidTr="00811048">
        <w:trPr>
          <w:jc w:val="center"/>
        </w:trPr>
        <w:tc>
          <w:tcPr>
            <w:tcW w:w="1258" w:type="dxa"/>
            <w:hideMark/>
          </w:tcPr>
          <w:p w14:paraId="3556A915" w14:textId="77777777"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Signed</w:t>
            </w:r>
          </w:p>
        </w:tc>
        <w:tc>
          <w:tcPr>
            <w:tcW w:w="3370" w:type="dxa"/>
          </w:tcPr>
          <w:p w14:paraId="3556A916" w14:textId="77777777"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730" w:type="dxa"/>
            <w:hideMark/>
          </w:tcPr>
          <w:p w14:paraId="3556A917" w14:textId="77777777"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Date</w:t>
            </w:r>
          </w:p>
        </w:tc>
        <w:tc>
          <w:tcPr>
            <w:tcW w:w="1420" w:type="dxa"/>
          </w:tcPr>
          <w:p w14:paraId="3556A918" w14:textId="77777777"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</w:tr>
      <w:tr w:rsidR="00811048" w:rsidRPr="00D422A4" w14:paraId="3556A91E" w14:textId="77777777" w:rsidTr="00811048">
        <w:trPr>
          <w:jc w:val="center"/>
        </w:trPr>
        <w:tc>
          <w:tcPr>
            <w:tcW w:w="1258" w:type="dxa"/>
            <w:hideMark/>
          </w:tcPr>
          <w:p w14:paraId="3556A91A" w14:textId="77777777"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Approved</w:t>
            </w:r>
          </w:p>
        </w:tc>
        <w:tc>
          <w:tcPr>
            <w:tcW w:w="3370" w:type="dxa"/>
          </w:tcPr>
          <w:p w14:paraId="3556A91B" w14:textId="77777777"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730" w:type="dxa"/>
            <w:hideMark/>
          </w:tcPr>
          <w:p w14:paraId="3556A91C" w14:textId="77777777"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Date</w:t>
            </w:r>
          </w:p>
        </w:tc>
        <w:tc>
          <w:tcPr>
            <w:tcW w:w="1420" w:type="dxa"/>
          </w:tcPr>
          <w:p w14:paraId="3556A91D" w14:textId="77777777"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</w:tr>
    </w:tbl>
    <w:p w14:paraId="3556A91F" w14:textId="77777777" w:rsidR="00811048" w:rsidRDefault="00811048" w:rsidP="00811048">
      <w:pPr>
        <w:rPr>
          <w:rFonts w:ascii="TimesNewRomanPSMT" w:hAnsi="TimesNewRomanPSMT" w:cs="TimesNewRomanPSMT"/>
          <w:b/>
          <w:bCs/>
          <w:color w:val="000000"/>
          <w:u w:color="FB0511"/>
        </w:rPr>
      </w:pPr>
    </w:p>
    <w:p w14:paraId="3556A920" w14:textId="77777777" w:rsidR="00EE7615" w:rsidRDefault="00EE7615">
      <w:pPr>
        <w:rPr>
          <w:rFonts w:ascii="Arial" w:hAnsi="Arial" w:cs="Arial"/>
          <w:b/>
          <w:color w:val="000000"/>
          <w:sz w:val="24"/>
          <w:szCs w:val="24"/>
        </w:rPr>
      </w:pPr>
    </w:p>
    <w:p w14:paraId="3556A921" w14:textId="6062CEF1" w:rsidR="00811048" w:rsidRDefault="00811048">
      <w:pPr>
        <w:rPr>
          <w:rFonts w:ascii="Arial" w:hAnsi="Arial" w:cs="Arial"/>
          <w:b/>
          <w:color w:val="000000"/>
          <w:sz w:val="24"/>
          <w:szCs w:val="24"/>
        </w:rPr>
      </w:pPr>
    </w:p>
    <w:sectPr w:rsidR="00811048" w:rsidSect="00CC328E">
      <w:headerReference w:type="default" r:id="rId7"/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66272" w14:textId="77777777" w:rsidR="002D490B" w:rsidRDefault="002D490B" w:rsidP="00567C83">
      <w:pPr>
        <w:spacing w:after="0" w:line="240" w:lineRule="auto"/>
      </w:pPr>
      <w:r>
        <w:separator/>
      </w:r>
    </w:p>
  </w:endnote>
  <w:endnote w:type="continuationSeparator" w:id="0">
    <w:p w14:paraId="310E5332" w14:textId="77777777" w:rsidR="002D490B" w:rsidRDefault="002D490B" w:rsidP="00567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CEC0F" w14:textId="77777777" w:rsidR="002D490B" w:rsidRDefault="002D490B" w:rsidP="00567C83">
      <w:pPr>
        <w:spacing w:after="0" w:line="240" w:lineRule="auto"/>
      </w:pPr>
      <w:r>
        <w:separator/>
      </w:r>
    </w:p>
  </w:footnote>
  <w:footnote w:type="continuationSeparator" w:id="0">
    <w:p w14:paraId="318A1F36" w14:textId="77777777" w:rsidR="002D490B" w:rsidRDefault="002D490B" w:rsidP="00567C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6A9A1" w14:textId="77777777" w:rsidR="0018584F" w:rsidRDefault="0018584F">
    <w:pPr>
      <w:pStyle w:val="Header"/>
    </w:pPr>
    <w:r>
      <w:rPr>
        <w:noProof/>
        <w:lang w:val="en-US" w:eastAsia="en-US"/>
      </w:rPr>
      <w:drawing>
        <wp:inline distT="0" distB="0" distL="0" distR="0" wp14:anchorId="3556A9A2" wp14:editId="3556A9A3">
          <wp:extent cx="5943600" cy="1583055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583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4D2BE7"/>
    <w:multiLevelType w:val="multilevel"/>
    <w:tmpl w:val="3FC490E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3105511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NjE0NDQ3NTC0NLBU0lEKTi0uzszPAykwqgUAYnj7ACwAAAA="/>
  </w:docVars>
  <w:rsids>
    <w:rsidRoot w:val="007D70BE"/>
    <w:rsid w:val="000303CB"/>
    <w:rsid w:val="00032F8C"/>
    <w:rsid w:val="00065C23"/>
    <w:rsid w:val="00074208"/>
    <w:rsid w:val="00085D2F"/>
    <w:rsid w:val="00085F4C"/>
    <w:rsid w:val="000915A8"/>
    <w:rsid w:val="000B304E"/>
    <w:rsid w:val="00122707"/>
    <w:rsid w:val="0016515E"/>
    <w:rsid w:val="0018584F"/>
    <w:rsid w:val="001A3C40"/>
    <w:rsid w:val="001A4078"/>
    <w:rsid w:val="001C0417"/>
    <w:rsid w:val="001E3202"/>
    <w:rsid w:val="00220CBC"/>
    <w:rsid w:val="00244CEE"/>
    <w:rsid w:val="00245D67"/>
    <w:rsid w:val="002844F7"/>
    <w:rsid w:val="00294983"/>
    <w:rsid w:val="002972B0"/>
    <w:rsid w:val="002A18A6"/>
    <w:rsid w:val="002D490B"/>
    <w:rsid w:val="002E6F1C"/>
    <w:rsid w:val="0036585D"/>
    <w:rsid w:val="0037728B"/>
    <w:rsid w:val="003850C1"/>
    <w:rsid w:val="00391BD1"/>
    <w:rsid w:val="003948DC"/>
    <w:rsid w:val="003A6D5D"/>
    <w:rsid w:val="003C1607"/>
    <w:rsid w:val="003E5514"/>
    <w:rsid w:val="00414F43"/>
    <w:rsid w:val="00457DA1"/>
    <w:rsid w:val="004B1D9E"/>
    <w:rsid w:val="004F1AFA"/>
    <w:rsid w:val="00536D40"/>
    <w:rsid w:val="00541E45"/>
    <w:rsid w:val="00541E99"/>
    <w:rsid w:val="005440F6"/>
    <w:rsid w:val="00567C83"/>
    <w:rsid w:val="00570A7E"/>
    <w:rsid w:val="005B67CA"/>
    <w:rsid w:val="005D7C4D"/>
    <w:rsid w:val="00625686"/>
    <w:rsid w:val="00654C1E"/>
    <w:rsid w:val="00677F46"/>
    <w:rsid w:val="006861C8"/>
    <w:rsid w:val="006C67F4"/>
    <w:rsid w:val="006E39DF"/>
    <w:rsid w:val="0070398F"/>
    <w:rsid w:val="007526DA"/>
    <w:rsid w:val="007822D8"/>
    <w:rsid w:val="007A20AF"/>
    <w:rsid w:val="007D70BE"/>
    <w:rsid w:val="00811048"/>
    <w:rsid w:val="00826229"/>
    <w:rsid w:val="00826F97"/>
    <w:rsid w:val="00852118"/>
    <w:rsid w:val="00885B9B"/>
    <w:rsid w:val="008A1C75"/>
    <w:rsid w:val="008E0771"/>
    <w:rsid w:val="008F018F"/>
    <w:rsid w:val="009049F2"/>
    <w:rsid w:val="00905B83"/>
    <w:rsid w:val="00916110"/>
    <w:rsid w:val="00984C2B"/>
    <w:rsid w:val="00A80980"/>
    <w:rsid w:val="00AC6ACF"/>
    <w:rsid w:val="00B3333C"/>
    <w:rsid w:val="00B77252"/>
    <w:rsid w:val="00B80CAF"/>
    <w:rsid w:val="00B86FCA"/>
    <w:rsid w:val="00BB49DD"/>
    <w:rsid w:val="00C41A02"/>
    <w:rsid w:val="00C76C4D"/>
    <w:rsid w:val="00C910B2"/>
    <w:rsid w:val="00CA381C"/>
    <w:rsid w:val="00CB7C47"/>
    <w:rsid w:val="00CC328E"/>
    <w:rsid w:val="00CD2F9C"/>
    <w:rsid w:val="00CD6491"/>
    <w:rsid w:val="00CD69F1"/>
    <w:rsid w:val="00CE1C64"/>
    <w:rsid w:val="00CE677A"/>
    <w:rsid w:val="00CF3BE0"/>
    <w:rsid w:val="00D024CB"/>
    <w:rsid w:val="00D03B65"/>
    <w:rsid w:val="00D26D9B"/>
    <w:rsid w:val="00D422A4"/>
    <w:rsid w:val="00DF39CB"/>
    <w:rsid w:val="00EE7615"/>
    <w:rsid w:val="00EF7259"/>
    <w:rsid w:val="00F50D60"/>
    <w:rsid w:val="00F70600"/>
    <w:rsid w:val="00F935D9"/>
    <w:rsid w:val="00FA13B4"/>
    <w:rsid w:val="00FB0F15"/>
    <w:rsid w:val="00FB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556A8B1"/>
  <w15:docId w15:val="{E908F50C-5379-FB4E-AFCB-32E341261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C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C16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60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86F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6F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6F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6F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6FCA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949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7C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C83"/>
  </w:style>
  <w:style w:type="paragraph" w:styleId="Footer">
    <w:name w:val="footer"/>
    <w:basedOn w:val="Normal"/>
    <w:link w:val="FooterChar"/>
    <w:uiPriority w:val="99"/>
    <w:unhideWhenUsed/>
    <w:rsid w:val="00567C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C83"/>
  </w:style>
  <w:style w:type="character" w:styleId="Hyperlink">
    <w:name w:val="Hyperlink"/>
    <w:basedOn w:val="DefaultParagraphFont"/>
    <w:uiPriority w:val="99"/>
    <w:unhideWhenUsed/>
    <w:rsid w:val="00905B8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5B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</dc:creator>
  <cp:lastModifiedBy>Johnny Jones</cp:lastModifiedBy>
  <cp:revision>3</cp:revision>
  <dcterms:created xsi:type="dcterms:W3CDTF">2022-05-17T01:28:00Z</dcterms:created>
  <dcterms:modified xsi:type="dcterms:W3CDTF">2022-05-18T06:53:00Z</dcterms:modified>
</cp:coreProperties>
</file>